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Cairo</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iro, Egypt</w:t>
      </w:r>
    </w:p>
    <w:bookmarkStart w:id="20" w:name="Xe70830c86ed75847bfe299446fe40c3162e1b4a"/>
    <w:p>
      <w:pPr>
        <w:pStyle w:val="Heading2"/>
      </w:pPr>
      <w:r>
        <w:t xml:space="preserve">Subject: Application for Software Engineer Internship at [Company Name] - Cairo</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Software Engineer Internship</w:t>
      </w:r>
      <w:r>
        <w:t xml:space="preserve"> </w:t>
      </w:r>
      <w:r>
        <w:t xml:space="preserve">position at [Company Name], as advertised on your careers page and through the esteemed network of Egypt’s technology ecosystem. As a passionate Computer Science student at Cairo University with hands-on experience developing scalable applications, I am eager to contribute to your team while immersing myself in Cairo’s dynamic tech landscape—a city rapidly emerging as a cornerstone of innovation across Africa and the Middle East. This</w:t>
      </w:r>
      <w:r>
        <w:t xml:space="preserve"> </w:t>
      </w:r>
      <w:r>
        <w:rPr>
          <w:bCs/>
          <w:b/>
        </w:rPr>
        <w:t xml:space="preserve">Internship Application Letter</w:t>
      </w:r>
      <w:r>
        <w:t xml:space="preserve"> </w:t>
      </w:r>
      <w:r>
        <w:t xml:space="preserve">serves as my formal submission for the opportunity to learn under industry leaders within Egypt’s most promising technology hub.</w:t>
      </w:r>
    </w:p>
    <w:p>
      <w:pPr>
        <w:pStyle w:val="BodyText"/>
      </w:pPr>
      <w:r>
        <w:t xml:space="preserve">Cairo has long been my academic and professional home, where I’ve witnessed firsthand how software engineering solutions transform communities. The city’s evolution—from the bustling digital startups of Smart Village to the government-led initiatives like Egypt Vision 2030—has fueled my ambition to build technology that serves real people. During my studies at Cairo University, I immersed myself in courses like Advanced Algorithms, Cloud Computing, and Mobile Application Development, consistently ranking in the top 10% of my cohort. My academic journey was complemented by practical projects directly addressing local challenges: I co-developed a Django-based platform for optimizing public transportation routes across Cairo’s complex road network (reducing average commute times by 18% in pilot tests), and engineered a React Native app aiding rural healthcare workers in Upper Egypt through offline-capable medical record management. These experiences cemented my belief that exceptional</w:t>
      </w:r>
      <w:r>
        <w:t xml:space="preserve"> </w:t>
      </w:r>
      <w:r>
        <w:rPr>
          <w:bCs/>
          <w:b/>
        </w:rPr>
        <w:t xml:space="preserve">Software Engineer</w:t>
      </w:r>
      <w:r>
        <w:t xml:space="preserve"> </w:t>
      </w:r>
      <w:r>
        <w:t xml:space="preserve">work must be rooted in cultural context—a perspective I bring to every line of code.</w:t>
      </w:r>
    </w:p>
    <w:p>
      <w:pPr>
        <w:pStyle w:val="BodyText"/>
      </w:pPr>
      <w:r>
        <w:t xml:space="preserve">My technical toolkit aligns precisely with the demands of modern engineering teams. I am proficient in Python, Java, JavaScript (React/Node.js), and SQL, with recent certifications in AWS Cloud Practitioner and Agile methodologies. At my previous internship at a Cairo-based fintech startup, I collaborated on a secure payment gateway integration that processed 500+ daily transactions for Egyptian merchants—learning to navigate compliance frameworks while prioritizing user experience. I thrive in collaborative environments, having led a 5-person team during the Cairo Tech Fest hackathon to build an AI-driven Arabic language tutor app. This project required cross-functional coordination with linguists and educators across Egypt, reinforcing my ability to communicate complex technical concepts across cultural and linguistic boundaries—a skill vital for thriving within Cairo’s diverse tech community.</w:t>
      </w:r>
    </w:p>
    <w:p>
      <w:pPr>
        <w:pStyle w:val="BodyText"/>
      </w:pPr>
      <w:r>
        <w:t xml:space="preserve">What excites me most about [Company Name] is your pioneering work in [mention a specific project or value, e.g., "sustainable SaaS solutions for SMEs" or "AI-driven agricultural optimization"]. Your recent partnership with the Egyptian Ministry of Communications to expand digital literacy programs deeply resonates with my commitment to technology that uplifts communities. I am particularly drawn to how your Cairo office fosters mentorship—exactly the environment where I aim to grow from a student into a solutions-focused engineer. In this</w:t>
      </w:r>
      <w:r>
        <w:t xml:space="preserve"> </w:t>
      </w:r>
      <w:r>
        <w:rPr>
          <w:bCs/>
          <w:b/>
        </w:rPr>
        <w:t xml:space="preserve">Internship Application Letter</w:t>
      </w:r>
      <w:r>
        <w:t xml:space="preserve">, I emphasize not just my technical readiness but my eagerness to contribute immediately: I’ve already begun exploring your open-source projects on GitHub and would relish the chance to assist in refining [specific feature/tool, e.g., "your mobile SDK documentation" or "the real-time analytics module"].</w:t>
      </w:r>
    </w:p>
    <w:p>
      <w:pPr>
        <w:pStyle w:val="BodyText"/>
      </w:pPr>
      <w:r>
        <w:t xml:space="preserve">Living and studying in Cairo has shaped my professional ethos. I understand that successful software in Egypt must balance cutting-edge technology with accessibility—considering infrastructure constraints, multilingual user needs, and local business practices. My fluency in English, Arabic (native), and basic French enables me to bridge gaps between international teams and Egyptian stakeholders. During a summer program at the American University in Cairo (AUC), I co-designed a low-bandwidth e-learning tool for remote villages, proving that thoughtful engineering can overcome regional challenges. This aligns with Egypt’s national push for digital transformation, where Cairo serves as both the catalyst and laboratory for innovation.</w:t>
      </w:r>
    </w:p>
    <w:p>
      <w:pPr>
        <w:pStyle w:val="BodyText"/>
      </w:pPr>
      <w:r>
        <w:t xml:space="preserve">I am equally committed to growing as part of your team’s culture. I’ve followed [Company Name]’s contributions to events like the Cairo International ICT Fair and admire your investment in talent development. My goal is not merely to complete an internship but to become a reliable contributor who helps solve meaningful problems for Egyptian users—from optimizing delivery logistics for local e-commerce platforms to enhancing educational tools for under-resourced schools. I am prepared to relocate immediately within Cairo, leveraging my local network and deep familiarity with the city’s tech infrastructure (including access to co-working spaces like Flat 65 and incubators such as C4C).</w:t>
      </w:r>
    </w:p>
    <w:p>
      <w:pPr>
        <w:pStyle w:val="BodyText"/>
      </w:pPr>
      <w:r>
        <w:t xml:space="preserve">Thank you for considering my application. I have attached my resume for further detail on my projects, skills, and academic achievements. I am eager to discuss how my proactive approach, technical foundation, and dedication to Cairo’s tech advancement can support [Company Name]’s mission. Please feel free to contact me at your convenience via email or phone—I will follow up next week to schedule an interview at your earliest availabil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Cairo</dc:title>
  <dc:creator/>
  <dc:language>en</dc:language>
  <cp:keywords/>
  <dcterms:created xsi:type="dcterms:W3CDTF">2026-07-09T15:22:00Z</dcterms:created>
  <dcterms:modified xsi:type="dcterms:W3CDTF">2026-07-09T15:22:00Z</dcterms:modified>
</cp:coreProperties>
</file>

<file path=docProps/custom.xml><?xml version="1.0" encoding="utf-8"?>
<Properties xmlns="http://schemas.openxmlformats.org/officeDocument/2006/custom-properties" xmlns:vt="http://schemas.openxmlformats.org/officeDocument/2006/docPropsVTypes"/>
</file>